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Руслан Вали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46171"/>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46171"/>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5423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5423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40603"/>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40603"/>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998907"/>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998907"/>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06799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6799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054582"/>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054582"/>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056646"/>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056646"/>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072210"/>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072210"/>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55322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55322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166898"/>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166898"/>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Руслан Валиев</dc:creator>
  <dc:language>ru-RU</dc:language>
  <cp:keywords/>
  <dcterms:created xsi:type="dcterms:W3CDTF">2025-05-27T08:22:16Z</dcterms:created>
  <dcterms:modified xsi:type="dcterms:W3CDTF">2025-05-27T08: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